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Pr="003D7F22" w:rsidR="0098480A" w:rsidP="0098480A" w:rsidRDefault="00977E25" w14:paraId="2F5575B1" w14:textId="75D22A10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Management/Supervision</w:t>
      </w:r>
      <w:r w:rsidR="0098480A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Pr="003D7F22" w:rsidR="0098480A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 w:rsidR="0098480A">
        <w:rPr>
          <w:rFonts w:ascii="Times New Roman" w:hAnsi="Times New Roman" w:cs="Times New Roman"/>
          <w:i/>
          <w:iCs/>
          <w:sz w:val="36"/>
          <w:szCs w:val="36"/>
        </w:rPr>
        <w:t xml:space="preserve"> – Non</w:t>
      </w:r>
      <w:r>
        <w:rPr>
          <w:rFonts w:ascii="Times New Roman" w:hAnsi="Times New Roman" w:cs="Times New Roman"/>
          <w:i/>
          <w:iCs/>
          <w:sz w:val="36"/>
          <w:szCs w:val="36"/>
        </w:rPr>
        <w:t>-</w:t>
      </w:r>
      <w:r w:rsidR="009049A2">
        <w:rPr>
          <w:rFonts w:ascii="Times New Roman" w:hAnsi="Times New Roman" w:cs="Times New Roman"/>
          <w:i/>
          <w:iCs/>
          <w:sz w:val="36"/>
          <w:szCs w:val="36"/>
        </w:rPr>
        <w:t>T</w:t>
      </w:r>
      <w:r w:rsidR="0098480A">
        <w:rPr>
          <w:rFonts w:ascii="Times New Roman" w:hAnsi="Times New Roman" w:cs="Times New Roman"/>
          <w:i/>
          <w:iCs/>
          <w:sz w:val="36"/>
          <w:szCs w:val="36"/>
        </w:rPr>
        <w:t>ransfer</w:t>
      </w:r>
    </w:p>
    <w:p w:rsidRPr="00D83B2B" w:rsidR="00D83B2B" w:rsidP="009049A2" w:rsidRDefault="00977E25" w14:paraId="788B100A" w14:textId="1325A5D2">
      <w:pPr>
        <w:rPr>
          <w:rFonts w:cstheme="minorHAnsi"/>
        </w:rPr>
      </w:pPr>
      <w:r w:rsidRPr="475E1FD9" w:rsidR="00977E25">
        <w:rPr>
          <w:rFonts w:cs="Calibri" w:cstheme="minorAscii"/>
        </w:rPr>
        <w:t>Management/supervision focuses on the role of the first-line supervisor. Critical thinking skills are emphasized as business and management theories are explored to enhance decision making, leadership, team building, and motivating employees in a supervisory capacity. Primary management functions of planning, organizing, directing, and organizational change are identified and analyzed.</w:t>
      </w:r>
    </w:p>
    <w:p w:rsidRPr="00AC4A21" w:rsidR="008E1CE1" w:rsidP="475E1FD9" w:rsidRDefault="008E1CE1" w14:paraId="556100C0" w14:textId="3E55E5E3">
      <w:pPr>
        <w:rPr>
          <w:rFonts w:ascii="Calibri" w:hAnsi="Calibri" w:eastAsia="Calibri" w:cs="Calibri"/>
          <w:noProof w:val="0"/>
          <w:sz w:val="22"/>
          <w:szCs w:val="22"/>
          <w:lang w:val="en-US"/>
        </w:rPr>
        <w:sectPr w:rsidRPr="00AC4A21" w:rsidR="008E1CE1" w:rsidSect="009049A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475E1FD9" w:rsidR="749C6F6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>Please</w:t>
      </w:r>
      <w:r w:rsidRPr="475E1FD9" w:rsidR="749C6F6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sz w:val="24"/>
          <w:szCs w:val="24"/>
          <w:lang w:val="en-US"/>
        </w:rPr>
        <w:t xml:space="preserve"> see a Pathways Counselor: </w:t>
      </w:r>
      <w:r w:rsidRPr="475E1FD9" w:rsidR="749C6F66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A local degree requires a minimum of 60 degree-applicable units with a minimum 2.0 GPA overall. </w:t>
      </w:r>
      <w:hyperlink r:id="Ra6f717c1cca04e3a">
        <w:r w:rsidRPr="475E1FD9" w:rsidR="749C6F66">
          <w:rPr>
            <w:rStyle w:val="Hyperlink"/>
            <w:rFonts w:ascii="Calibri" w:hAnsi="Calibri" w:eastAsia="Calibri" w:cs="Calibri" w:asciiTheme="minorAscii" w:hAnsiTheme="minorAscii" w:eastAsiaTheme="minorAscii" w:cstheme="minorAscii"/>
            <w:strike w:val="0"/>
            <w:dstrike w:val="0"/>
            <w:noProof w:val="0"/>
            <w:sz w:val="22"/>
            <w:szCs w:val="22"/>
            <w:lang w:val="en-US"/>
          </w:rPr>
          <w:t>Contact a Counselor</w:t>
        </w:r>
      </w:hyperlink>
      <w:r w:rsidRPr="475E1FD9" w:rsidR="749C6F66">
        <w:rPr>
          <w:rFonts w:ascii="Calibri" w:hAnsi="Calibri" w:eastAsia="Calibri" w:cs="Calibri" w:asciiTheme="minorAscii" w:hAnsiTheme="minorAscii" w:eastAsiaTheme="minorAscii" w:cstheme="minorAscii"/>
          <w:noProof w:val="0"/>
          <w:color w:val="231F20"/>
          <w:sz w:val="22"/>
          <w:szCs w:val="22"/>
          <w:lang w:val="en-US"/>
        </w:rPr>
        <w:t xml:space="preserve"> to create</w:t>
      </w:r>
      <w:r w:rsidRPr="475E1FD9" w:rsidR="749C6F66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  <w:t xml:space="preserve"> an education plan customized to meet your needs</w:t>
      </w:r>
      <w:r w:rsidRPr="475E1FD9" w:rsidR="749C6F66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  <w:t>.</w:t>
      </w:r>
      <w:r w:rsidRPr="475E1FD9" w:rsidR="749C6F66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 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="00977E25" w:rsidP="00977E25" w:rsidRDefault="00977E25" w14:paraId="3BE147E4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anagement /Supervision, A.S. </w:t>
      </w:r>
    </w:p>
    <w:p w:rsidR="00977E25" w:rsidP="00977E25" w:rsidRDefault="00977E25" w14:paraId="4C8FD7D5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nagement /Supervision Certificate</w:t>
      </w:r>
    </w:p>
    <w:p w:rsidRPr="007B70DE" w:rsidR="00CD74E2" w:rsidP="00605018" w:rsidRDefault="007B70DE" w14:paraId="2715CE70" w14:textId="1482E1E6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103F5810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9049A2">
        <w:rPr>
          <w:rFonts w:asciiTheme="minorHAnsi" w:hAnsiTheme="minorHAnsi" w:cstheme="minorHAnsi"/>
          <w:sz w:val="20"/>
          <w:szCs w:val="20"/>
        </w:rPr>
        <w:t>A</w:t>
      </w:r>
    </w:p>
    <w:p w:rsidRPr="008E1CE1" w:rsidR="008E1CE1" w:rsidP="475E1FD9" w:rsidRDefault="008E1CE1" w14:paraId="4BBD8445" w14:textId="55D5904D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475E1FD9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475E1FD9" w:rsidR="009049A2">
        <w:rPr>
          <w:rFonts w:ascii="Calibri" w:hAnsi="Calibri" w:cs="Calibri" w:asciiTheme="minorAscii" w:hAnsiTheme="minorAscii" w:cstheme="minorAscii"/>
          <w:sz w:val="20"/>
          <w:szCs w:val="20"/>
        </w:rPr>
        <w:t>6</w:t>
      </w:r>
      <w:r w:rsidRPr="475E1FD9" w:rsidR="00977E25">
        <w:rPr>
          <w:rFonts w:ascii="Calibri" w:hAnsi="Calibri" w:cs="Calibri" w:asciiTheme="minorAscii" w:hAnsiTheme="minorAscii" w:cstheme="minorAscii"/>
          <w:sz w:val="20"/>
          <w:szCs w:val="20"/>
        </w:rPr>
        <w:t>0</w:t>
      </w:r>
    </w:p>
    <w:p w:rsidRPr="009C5953" w:rsidR="00BB5431" w:rsidP="475E1FD9" w:rsidRDefault="009049A2" w14:paraId="64E88867" w14:textId="1EFAAD78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475E1FD9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475E1FD9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475E1FD9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475E1FD9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475E1FD9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475E1FD9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475E1FD9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475E1FD9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475E1FD9" w:rsidR="000B6888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475E1FD9" w:rsidR="000B6888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475E1FD9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475E1FD9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475E1FD9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e49fcbef8a5c47f3">
        <w:r w:rsidRPr="475E1FD9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475E1FD9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C0E4C" w:rsidRDefault="009D0498" w14:paraId="1FF0D769" w14:textId="66438EC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977E25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977E25" w:rsidP="00977E25" w:rsidRDefault="00977E25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977E25" w:rsidR="00977E25" w:rsidP="00977E25" w:rsidRDefault="00977E25" w14:paraId="3D6B958D" w14:textId="693890D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103</w:t>
            </w:r>
          </w:p>
        </w:tc>
        <w:tc>
          <w:tcPr>
            <w:tcW w:w="5870" w:type="dxa"/>
          </w:tcPr>
          <w:p w:rsidRPr="00977E25" w:rsidR="00977E25" w:rsidP="00977E25" w:rsidRDefault="00977E25" w14:paraId="635529C6" w14:textId="0D33BEC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:rsidRPr="00977E25" w:rsidR="00977E25" w:rsidP="00977E25" w:rsidRDefault="00977E25" w14:paraId="55306BD1" w14:textId="79F0617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77E25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977E25" w:rsidP="00977E25" w:rsidRDefault="00977E25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977E25" w:rsidR="00977E25" w:rsidP="00977E25" w:rsidRDefault="00977E25" w14:paraId="3E149C49" w14:textId="0D9572D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tcW w:w="5870" w:type="dxa"/>
          </w:tcPr>
          <w:p w:rsidRPr="00977E25" w:rsidR="00977E25" w:rsidP="00977E25" w:rsidRDefault="00977E25" w14:paraId="37BC83B3" w14:textId="62D1BE3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:rsidRPr="00977E25" w:rsidR="00977E25" w:rsidP="00977E25" w:rsidRDefault="00977E25" w14:paraId="56152D89" w14:textId="229001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77E25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977E25" w:rsidP="00977E25" w:rsidRDefault="00977E25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977E25" w:rsidR="00977E25" w:rsidP="00977E25" w:rsidRDefault="00977E25" w14:paraId="22C1A284" w14:textId="64545F2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RT-104</w:t>
            </w:r>
          </w:p>
        </w:tc>
        <w:tc>
          <w:tcPr>
            <w:tcW w:w="5870" w:type="dxa"/>
          </w:tcPr>
          <w:p w:rsidRPr="00977E25" w:rsidR="00977E25" w:rsidP="00977E25" w:rsidRDefault="00977E25" w14:paraId="798454FA" w14:textId="3EA4820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World Art</w:t>
            </w:r>
          </w:p>
        </w:tc>
        <w:tc>
          <w:tcPr>
            <w:tcW w:w="1313" w:type="dxa"/>
          </w:tcPr>
          <w:p w:rsidRPr="00977E25" w:rsidR="00977E25" w:rsidP="00977E25" w:rsidRDefault="00977E25" w14:paraId="64BCEF68" w14:textId="405691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77E25" w:rsidTr="00605018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977E25" w:rsidR="00977E25" w:rsidP="00977E25" w:rsidRDefault="00977E25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color w:val="53247F"/>
                <w:sz w:val="22"/>
              </w:rPr>
            </w:pPr>
            <w:r w:rsidRPr="00977E25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977E25" w:rsidR="00977E25" w:rsidP="00977E25" w:rsidRDefault="00977E25" w14:paraId="20B8434A" w14:textId="62B77D9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SCR-100</w:t>
            </w:r>
          </w:p>
        </w:tc>
        <w:tc>
          <w:tcPr>
            <w:tcW w:w="5870" w:type="dxa"/>
          </w:tcPr>
          <w:p w:rsidRPr="00977E25" w:rsidR="00977E25" w:rsidP="00977E25" w:rsidRDefault="00977E25" w14:paraId="57FA4267" w14:textId="5AB309B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</w:tcPr>
          <w:p w:rsidRPr="00977E25" w:rsidR="00977E25" w:rsidP="00977E25" w:rsidRDefault="00977E25" w14:paraId="36D23F10" w14:textId="25481DF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77E25" w:rsidTr="00605018" w14:paraId="10CDA332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977E25" w:rsidR="00977E25" w:rsidP="00977E25" w:rsidRDefault="00977E25" w14:paraId="05A6C090" w14:textId="0FB876D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977E25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977E25" w:rsidR="00977E25" w:rsidP="00977E25" w:rsidRDefault="00977E25" w14:paraId="693613D9" w14:textId="138C3A1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0</w:t>
            </w:r>
          </w:p>
        </w:tc>
        <w:tc>
          <w:tcPr>
            <w:tcW w:w="5870" w:type="dxa"/>
          </w:tcPr>
          <w:p w:rsidRPr="00977E25" w:rsidR="00977E25" w:rsidP="00977E25" w:rsidRDefault="00977E25" w14:paraId="5AA46D3B" w14:textId="059E5E2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:rsidRPr="00977E25" w:rsidR="00977E25" w:rsidP="00977E25" w:rsidRDefault="00977E25" w14:paraId="70FF64DF" w14:textId="278EBC1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5C0E4C" w:rsidRDefault="00F003A4" w14:paraId="0C0802D9" w14:textId="0978793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9049A2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77332B2A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977E25" w:rsidTr="77332B2A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77E25" w:rsidP="00977E25" w:rsidRDefault="00977E25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049A2" w:rsidR="00977E25" w:rsidP="56B9CA50" w:rsidRDefault="00977E25" w14:paraId="76FDD812" w14:textId="4A058A0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6B9CA50" w:rsidR="00977E25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CAPP-12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049A2" w:rsidR="00977E25" w:rsidP="56B9CA50" w:rsidRDefault="00977E25" w14:paraId="03571DB6" w14:textId="2B5EFF9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6B9CA50" w:rsidR="00977E25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Using Microsoft Exc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049A2" w:rsidR="00977E25" w:rsidP="56B9CA50" w:rsidRDefault="00977E25" w14:paraId="401B7A34" w14:textId="149C74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56B9CA50" w:rsidR="00977E25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977E25" w:rsidTr="77332B2A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77E25" w:rsidP="00977E25" w:rsidRDefault="00977E25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049A2" w:rsidR="00977E25" w:rsidP="56B9CA50" w:rsidRDefault="00977E25" w14:paraId="66A271EF" w14:textId="39A9299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6B9CA50" w:rsidR="00977E25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MGT-76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049A2" w:rsidR="00977E25" w:rsidP="56B9CA50" w:rsidRDefault="00977E25" w14:paraId="00F9BB57" w14:textId="3A9A80D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6B9CA50" w:rsidR="00977E25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Elements of Supervis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049A2" w:rsidR="00977E25" w:rsidP="56B9CA50" w:rsidRDefault="00977E25" w14:paraId="0794A019" w14:textId="7E76C72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6B9CA50" w:rsidR="00977E25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977E25" w:rsidTr="77332B2A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77E25" w:rsidP="00977E25" w:rsidRDefault="00977E25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049A2" w:rsidR="00977E25" w:rsidP="56B9CA50" w:rsidRDefault="00977E25" w14:paraId="65DB1BD4" w14:textId="3E59D94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6B9CA50" w:rsidR="00977E25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P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049A2" w:rsidR="00977E25" w:rsidP="56B9CA50" w:rsidRDefault="00977E25" w14:paraId="21C771E7" w14:textId="1A5043D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6B9CA50" w:rsidR="00977E25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ntroduction to 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049A2" w:rsidR="00977E25" w:rsidP="56B9CA50" w:rsidRDefault="00977E25" w14:paraId="7B69753E" w14:textId="086E32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6B9CA50" w:rsidR="00977E25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977E25" w:rsidTr="77332B2A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977E25" w:rsidP="00977E25" w:rsidRDefault="00977E25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049A2" w:rsidR="00977E25" w:rsidP="56B9CA50" w:rsidRDefault="00977E25" w14:paraId="0828694A" w14:textId="3AD6713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6B9CA50" w:rsidR="00977E25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ECON-2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049A2" w:rsidR="00977E25" w:rsidP="56B9CA50" w:rsidRDefault="00977E25" w14:paraId="115C0398" w14:textId="7A4FD48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6B9CA50" w:rsidR="00977E25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Principles of Microeconom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049A2" w:rsidR="00977E25" w:rsidP="56B9CA50" w:rsidRDefault="00977E25" w14:paraId="12028B2E" w14:textId="03E381D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6B9CA50" w:rsidR="00977E25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977E25" w:rsidTr="77332B2A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977E25" w:rsidP="00977E25" w:rsidRDefault="00977E25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9049A2" w:rsidR="00977E25" w:rsidP="56B9CA50" w:rsidRDefault="00977E25" w14:paraId="00D3E271" w14:textId="7570D55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6B9CA50" w:rsidR="00977E25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MATH-14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9049A2" w:rsidR="00977E25" w:rsidP="77332B2A" w:rsidRDefault="00977E25" w14:paraId="5BA2ADEA" w14:textId="5BE7E9A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77332B2A" w:rsidR="00977E25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ntroduction to Statistics</w:t>
            </w:r>
            <w:r w:rsidRPr="77332B2A" w:rsidR="16EB164B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vertAlign w:val="superscript"/>
                <w:lang w:val="en-US"/>
              </w:rPr>
              <w:t xml:space="preserve">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9049A2" w:rsidR="00977E25" w:rsidP="56B9CA50" w:rsidRDefault="00977E25" w14:paraId="0AF6D1F0" w14:textId="253735A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6B9CA50" w:rsidR="00977E25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77332B2A" w:rsidRDefault="00605018" w14:paraId="1B2AB367" w14:textId="38A7DAD9">
      <w:pPr>
        <w:pStyle w:val="Heading10"/>
      </w:pPr>
      <w:r w:rsidR="0067051E">
        <w:rPr/>
        <w:t>Career Options</w:t>
      </w:r>
    </w:p>
    <w:p w:rsidRPr="009049A2" w:rsidR="009049A2" w:rsidP="475E1FD9" w:rsidRDefault="009049A2" w14:paraId="7F56680E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475E1FD9" w:rsidR="009049A2">
        <w:rPr>
          <w:rFonts w:cs="Calibri" w:cstheme="minorAscii"/>
          <w:sz w:val="18"/>
          <w:szCs w:val="18"/>
        </w:rPr>
        <w:t>General and Operations Manager (B)</w:t>
      </w:r>
    </w:p>
    <w:p w:rsidRPr="009049A2" w:rsidR="009049A2" w:rsidP="475E1FD9" w:rsidRDefault="009049A2" w14:paraId="30E2F093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475E1FD9" w:rsidR="009049A2">
        <w:rPr>
          <w:rFonts w:cs="Calibri" w:cstheme="minorAscii"/>
          <w:sz w:val="18"/>
          <w:szCs w:val="18"/>
        </w:rPr>
        <w:t>Management Analyst (B, M)</w:t>
      </w:r>
    </w:p>
    <w:p w:rsidR="009049A2" w:rsidP="475E1FD9" w:rsidRDefault="009049A2" w14:paraId="41B1C54D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475E1FD9" w:rsidR="009049A2">
        <w:rPr>
          <w:rFonts w:cs="Calibri" w:cstheme="minorAscii"/>
          <w:sz w:val="18"/>
          <w:szCs w:val="18"/>
        </w:rPr>
        <w:t>Financial Adviser (B, M)</w:t>
      </w:r>
    </w:p>
    <w:p w:rsidR="00605018" w:rsidP="009049A2" w:rsidRDefault="0067051E" w14:paraId="24DA84FC" w14:textId="20A0538B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3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="0067051E" w:rsidP="475E1FD9" w:rsidRDefault="0067051E" w14:paraId="20500DB5" w14:textId="61640273">
      <w:pPr>
        <w:spacing w:after="0" w:line="240" w:lineRule="auto"/>
        <w:ind w:left="36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C00000"/>
          <w:sz w:val="24"/>
          <w:szCs w:val="24"/>
          <w:lang w:val="en-US"/>
        </w:rPr>
      </w:pPr>
      <w:r w:rsidRPr="475E1FD9" w:rsidR="0067051E">
        <w:rPr>
          <w:sz w:val="18"/>
          <w:szCs w:val="18"/>
        </w:rPr>
        <w:t>Required Education: B: Bachelor’s, M: Master’s</w:t>
      </w:r>
    </w:p>
    <w:p w:rsidR="475E1FD9" w:rsidP="475E1FD9" w:rsidRDefault="475E1FD9" w14:paraId="5E6F64B6" w14:textId="11D85CE3">
      <w:pPr>
        <w:pStyle w:val="Normal"/>
        <w:spacing w:after="0" w:line="240" w:lineRule="auto"/>
        <w:ind w:left="360"/>
        <w:rPr>
          <w:sz w:val="18"/>
          <w:szCs w:val="18"/>
        </w:rPr>
      </w:pPr>
    </w:p>
    <w:p w:rsidR="475E1FD9" w:rsidP="475E1FD9" w:rsidRDefault="475E1FD9" w14:paraId="00A42BBB" w14:textId="590C3AED">
      <w:pPr>
        <w:pStyle w:val="Normal"/>
        <w:spacing w:after="0" w:line="240" w:lineRule="auto"/>
        <w:ind w:left="360"/>
        <w:rPr>
          <w:sz w:val="18"/>
          <w:szCs w:val="18"/>
        </w:rPr>
      </w:pPr>
    </w:p>
    <w:p w:rsidR="2472B4F7" w:rsidP="475E1FD9" w:rsidRDefault="2472B4F7" w14:paraId="24C7B251" w14:textId="78E75BDE">
      <w:pPr>
        <w:spacing w:after="0" w:line="240" w:lineRule="auto"/>
        <w:ind w:left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C00000"/>
          <w:sz w:val="24"/>
          <w:szCs w:val="24"/>
          <w:lang w:val="en-US"/>
        </w:rPr>
      </w:pPr>
      <w:r w:rsidRPr="475E1FD9" w:rsidR="2472B4F7">
        <w:rPr>
          <w:rStyle w:val="Heading1Char0"/>
          <w:rFonts w:ascii="Calibri" w:hAnsi="Calibri" w:eastAsia="Calibri" w:cs="Calibri"/>
          <w:b w:val="1"/>
          <w:bCs w:val="1"/>
          <w:i w:val="1"/>
          <w:iCs w:val="1"/>
          <w:caps w:val="0"/>
          <w:smallCaps w:val="0"/>
          <w:noProof w:val="0"/>
          <w:color w:val="A52422"/>
          <w:sz w:val="24"/>
          <w:szCs w:val="24"/>
          <w:lang w:val="en-US"/>
        </w:rPr>
        <w:t>Notes</w:t>
      </w:r>
      <w:r w:rsidRPr="475E1FD9" w:rsidR="2472B4F7">
        <w:rPr>
          <w:rFonts w:ascii="Calibri" w:hAnsi="Calibri" w:eastAsia="Calibri" w:cs="Calibri"/>
          <w:b w:val="1"/>
          <w:bCs w:val="1"/>
          <w:i w:val="1"/>
          <w:iCs w:val="1"/>
          <w:caps w:val="0"/>
          <w:smallCaps w:val="0"/>
          <w:noProof w:val="0"/>
          <w:color w:val="C00000"/>
          <w:sz w:val="24"/>
          <w:szCs w:val="24"/>
          <w:lang w:val="en-US"/>
        </w:rPr>
        <w:t>:</w:t>
      </w:r>
    </w:p>
    <w:p w:rsidR="2472B4F7" w:rsidP="475E1FD9" w:rsidRDefault="2472B4F7" w14:paraId="5909C243" w14:textId="21DC34AD">
      <w:pPr>
        <w:pStyle w:val="Heading2"/>
        <w:widowControl w:val="0"/>
        <w:spacing w:before="1" w:after="0" w:line="240" w:lineRule="auto"/>
        <w:ind w:left="360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16"/>
          <w:szCs w:val="16"/>
          <w:lang w:val="en-US"/>
        </w:rPr>
      </w:pPr>
      <w:r w:rsidRPr="475E1FD9" w:rsidR="2472B4F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4"/>
          <w:szCs w:val="14"/>
          <w:vertAlign w:val="superscript"/>
          <w:lang w:val="en-US"/>
        </w:rPr>
        <w:t xml:space="preserve">1 </w:t>
      </w:r>
      <w:r w:rsidRPr="475E1FD9" w:rsidR="2472B4F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AREA G (Math Competency) can be demonstrated by a high school math course at or above the level of Algebra 2 with a grade of C or better </w:t>
      </w:r>
      <w:r w:rsidRPr="475E1FD9" w:rsidR="2472B4F7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16"/>
          <w:szCs w:val="16"/>
          <w:lang w:val="en-US"/>
        </w:rPr>
        <w:t xml:space="preserve"> </w:t>
      </w:r>
    </w:p>
    <w:p w:rsidR="475E1FD9" w:rsidP="475E1FD9" w:rsidRDefault="475E1FD9" w14:paraId="3845CD5D" w14:textId="401B940C">
      <w:pPr>
        <w:pStyle w:val="Normal"/>
        <w:spacing w:after="0" w:line="240" w:lineRule="auto"/>
        <w:ind w:left="360"/>
        <w:rPr>
          <w:sz w:val="18"/>
          <w:szCs w:val="18"/>
        </w:rPr>
      </w:pP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475E1FD9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="Calibri" w:cstheme="minorAscii"/>
          <w:color w:val="231F20"/>
          <w:w w:val="105"/>
          <w:sz w:val="18"/>
          <w:szCs w:val="18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475E1FD9" w:rsidR="00F76131">
        <w:rPr>
          <w:rFonts w:cs="Calibri" w:cstheme="minorAscii"/>
          <w:color w:val="231F20"/>
          <w:w w:val="105"/>
          <w:sz w:val="18"/>
          <w:szCs w:val="18"/>
        </w:rPr>
        <w:t>Financial aid</w:t>
      </w:r>
      <w:r w:rsidRPr="475E1FD9" w:rsidR="00F76131">
        <w:rPr>
          <w:rFonts w:cs="Calibri" w:cstheme="minorAscii"/>
          <w:color w:val="231F20"/>
          <w:w w:val="105"/>
          <w:sz w:val="18"/>
          <w:szCs w:val="18"/>
        </w:rPr>
        <w:t xml:space="preserve"> is </w:t>
      </w:r>
      <w:r w:rsidRPr="475E1FD9" w:rsidR="00F76131">
        <w:rPr>
          <w:rFonts w:cs="Calibri" w:cstheme="minorAscii"/>
          <w:color w:val="231F20"/>
          <w:w w:val="105"/>
          <w:sz w:val="18"/>
          <w:szCs w:val="18"/>
        </w:rPr>
        <w:t xml:space="preserve">determined</w:t>
      </w:r>
      <w:r w:rsidRPr="475E1FD9" w:rsidR="00F76131">
        <w:rPr>
          <w:rFonts w:cs="Calibri" w:cstheme="minorAscii"/>
          <w:color w:val="231F20"/>
          <w:w w:val="105"/>
          <w:sz w:val="18"/>
          <w:szCs w:val="18"/>
        </w:rPr>
        <w:t xml:space="preserve"> by the number of credit hours you take in a semester</w:t>
      </w:r>
      <w:r w:rsidRPr="475E1FD9" w:rsidR="00F76131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475E1FD9" w:rsidR="00F76131">
        <w:rPr>
          <w:rFonts w:cs="Calibri" w:cstheme="minorAscii"/>
          <w:color w:val="231F20"/>
          <w:w w:val="105"/>
          <w:sz w:val="18"/>
          <w:szCs w:val="18"/>
        </w:rPr>
        <w:t xml:space="preserve">Maximize your financial aid by taking 12-15 units per semester</w:t>
      </w:r>
      <w:r w:rsidRPr="475E1FD9" w:rsidR="005731D7">
        <w:rPr>
          <w:rFonts w:cs="Calibri" w:cstheme="minorAscii"/>
          <w:color w:val="231F20"/>
          <w:w w:val="105"/>
          <w:sz w:val="18"/>
          <w:szCs w:val="18"/>
        </w:rPr>
        <w:t>.</w:t>
      </w:r>
    </w:p>
    <w:p w:rsidRPr="009D61FA" w:rsidR="00F76131" w:rsidP="475E1FD9" w:rsidRDefault="00AC4A21" w14:paraId="46C25BDD" w14:textId="1BE04406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475E1FD9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475E1FD9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75E1FD9" w:rsidR="00F76131">
        <w:rPr>
          <w:b w:val="1"/>
          <w:bCs w:val="1"/>
          <w:i w:val="1"/>
          <w:iCs w:val="1"/>
          <w:sz w:val="24"/>
          <w:szCs w:val="24"/>
        </w:rPr>
        <w:t>1</w:t>
      </w:r>
      <w:r w:rsidRPr="475E1FD9" w:rsidR="00844DE7">
        <w:rPr>
          <w:b w:val="1"/>
          <w:bCs w:val="1"/>
          <w:i w:val="1"/>
          <w:iCs w:val="1"/>
          <w:sz w:val="24"/>
          <w:szCs w:val="24"/>
        </w:rPr>
        <w:t>5</w:t>
      </w:r>
      <w:r w:rsidRPr="475E1FD9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009049A2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A542E1" w:rsidTr="009049A2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A542E1" w:rsidP="00A542E1" w:rsidRDefault="00A542E1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A542E1" w:rsidR="00A542E1" w:rsidP="00A542E1" w:rsidRDefault="00A542E1" w14:paraId="7D5599BC" w14:textId="5E89F06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104</w:t>
            </w:r>
          </w:p>
        </w:tc>
        <w:tc>
          <w:tcPr>
            <w:tcW w:w="5870" w:type="dxa"/>
          </w:tcPr>
          <w:p w:rsidRPr="00A542E1" w:rsidR="00A542E1" w:rsidP="00A542E1" w:rsidRDefault="00A542E1" w14:paraId="57F7AEC4" w14:textId="6E79376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:rsidRPr="00A542E1" w:rsidR="00A542E1" w:rsidP="00A542E1" w:rsidRDefault="00A542E1" w14:paraId="53F87D94" w14:textId="06436F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:rsidTr="009049A2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A542E1" w:rsidP="00A542E1" w:rsidRDefault="00A542E1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A542E1" w:rsidR="00A542E1" w:rsidP="00A542E1" w:rsidRDefault="00A542E1" w14:paraId="1AADC63B" w14:textId="031AD78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GT-500</w:t>
            </w:r>
          </w:p>
        </w:tc>
        <w:tc>
          <w:tcPr>
            <w:tcW w:w="5870" w:type="dxa"/>
          </w:tcPr>
          <w:p w:rsidRPr="00A542E1" w:rsidR="00A542E1" w:rsidP="00A542E1" w:rsidRDefault="00A542E1" w14:paraId="179A7923" w14:textId="6E47D70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:rsidRPr="00A542E1" w:rsidR="00A542E1" w:rsidP="00A542E1" w:rsidRDefault="00A542E1" w14:paraId="1C25F3EE" w14:textId="5DD3C86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:rsidTr="009049A2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A542E1" w:rsidP="00A542E1" w:rsidRDefault="00A542E1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A542E1" w:rsidR="00A542E1" w:rsidP="00A542E1" w:rsidRDefault="00A542E1" w14:paraId="09994A1B" w14:textId="73EFD83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VS-100</w:t>
            </w:r>
          </w:p>
        </w:tc>
        <w:tc>
          <w:tcPr>
            <w:tcW w:w="5870" w:type="dxa"/>
          </w:tcPr>
          <w:p w:rsidRPr="00A542E1" w:rsidR="00A542E1" w:rsidP="00A542E1" w:rsidRDefault="00A542E1" w14:paraId="58BCA94D" w14:textId="3A9F6D3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:rsidRPr="00A542E1" w:rsidR="00A542E1" w:rsidP="00A542E1" w:rsidRDefault="00A542E1" w14:paraId="58B7D15A" w14:textId="1A25A7B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:rsidTr="009049A2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A542E1" w:rsidP="00A542E1" w:rsidRDefault="00A542E1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A542E1" w:rsidR="00A542E1" w:rsidP="00A542E1" w:rsidRDefault="00DC1CCF" w14:paraId="62125EC7" w14:textId="3B98726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HIL-105</w:t>
            </w:r>
          </w:p>
        </w:tc>
        <w:tc>
          <w:tcPr>
            <w:tcW w:w="5870" w:type="dxa"/>
          </w:tcPr>
          <w:p w:rsidRPr="00A542E1" w:rsidR="00A542E1" w:rsidP="00A542E1" w:rsidRDefault="00DC1CCF" w14:paraId="75CAD893" w14:textId="00062B6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</w:rPr>
              <w:t>Intro to Ethics</w:t>
            </w:r>
          </w:p>
        </w:tc>
        <w:tc>
          <w:tcPr>
            <w:tcW w:w="1313" w:type="dxa"/>
          </w:tcPr>
          <w:p w:rsidRPr="00A542E1" w:rsidR="00A542E1" w:rsidP="00A542E1" w:rsidRDefault="00A542E1" w14:paraId="01E368E8" w14:textId="2F7385D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:rsidTr="009049A2" w14:paraId="2BFD0FE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A542E1" w:rsidP="00A542E1" w:rsidRDefault="00A542E1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A542E1" w:rsidR="00A542E1" w:rsidP="00A542E1" w:rsidRDefault="00A542E1" w14:paraId="24BDFB2F" w14:textId="7BED517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GT-538</w:t>
            </w:r>
          </w:p>
        </w:tc>
        <w:tc>
          <w:tcPr>
            <w:tcW w:w="5870" w:type="dxa"/>
          </w:tcPr>
          <w:p w:rsidRPr="00A542E1" w:rsidR="00A542E1" w:rsidP="00A542E1" w:rsidRDefault="00A542E1" w14:paraId="275A0CDF" w14:textId="4095656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ersonnel Management </w:t>
            </w:r>
          </w:p>
        </w:tc>
        <w:tc>
          <w:tcPr>
            <w:tcW w:w="1313" w:type="dxa"/>
          </w:tcPr>
          <w:p w:rsidRPr="00A542E1" w:rsidR="00A542E1" w:rsidP="00A542E1" w:rsidRDefault="00A542E1" w14:paraId="44AC95D6" w14:textId="0A22D2E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7B70DE" w:rsidRDefault="00F76131" w14:paraId="7212A20C" w14:textId="7FED2DAB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A542E1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00880616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A542E1" w:rsidTr="00880616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A542E1" w:rsidP="00A542E1" w:rsidRDefault="00A542E1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A542E1" w:rsidR="00A542E1" w:rsidP="00A542E1" w:rsidRDefault="00A542E1" w14:paraId="39141659" w14:textId="277C92C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GT/ENGR-505</w:t>
            </w:r>
          </w:p>
        </w:tc>
        <w:tc>
          <w:tcPr>
            <w:tcW w:w="5870" w:type="dxa"/>
          </w:tcPr>
          <w:p w:rsidRPr="00A542E1" w:rsidR="00A542E1" w:rsidP="00A542E1" w:rsidRDefault="00A542E1" w14:paraId="52AA2F38" w14:textId="146D911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ganizational Behavior </w:t>
            </w:r>
          </w:p>
        </w:tc>
        <w:tc>
          <w:tcPr>
            <w:tcW w:w="1313" w:type="dxa"/>
          </w:tcPr>
          <w:p w:rsidRPr="00A542E1" w:rsidR="00A542E1" w:rsidP="00A542E1" w:rsidRDefault="00A542E1" w14:paraId="65E25DD8" w14:textId="51CFD2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:rsidTr="00880616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A542E1" w:rsidP="00A542E1" w:rsidRDefault="00A542E1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A542E1" w:rsidR="00A542E1" w:rsidP="00A542E1" w:rsidRDefault="00A542E1" w14:paraId="6E237BC8" w14:textId="5CD69B0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CON-201</w:t>
            </w:r>
          </w:p>
        </w:tc>
        <w:tc>
          <w:tcPr>
            <w:tcW w:w="5870" w:type="dxa"/>
          </w:tcPr>
          <w:p w:rsidRPr="00A542E1" w:rsidR="00A542E1" w:rsidP="00A542E1" w:rsidRDefault="00A542E1" w14:paraId="6250AC6D" w14:textId="780FCFB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:rsidRPr="00A542E1" w:rsidR="00A542E1" w:rsidP="00A542E1" w:rsidRDefault="00A542E1" w14:paraId="4BF3CCB4" w14:textId="60C641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:rsidTr="00880616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A542E1" w:rsidP="00A542E1" w:rsidRDefault="00A542E1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A542E1" w:rsidR="00A542E1" w:rsidP="00A542E1" w:rsidRDefault="00A542E1" w14:paraId="758A2ED0" w14:textId="11A6945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GT-520</w:t>
            </w:r>
          </w:p>
        </w:tc>
        <w:tc>
          <w:tcPr>
            <w:tcW w:w="5870" w:type="dxa"/>
          </w:tcPr>
          <w:p w:rsidRPr="00A542E1" w:rsidR="00A542E1" w:rsidP="00A542E1" w:rsidRDefault="00A542E1" w14:paraId="5132DCF8" w14:textId="4F2CC9E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inciples of Marketing Management </w:t>
            </w:r>
          </w:p>
        </w:tc>
        <w:tc>
          <w:tcPr>
            <w:tcW w:w="1313" w:type="dxa"/>
          </w:tcPr>
          <w:p w:rsidRPr="00A542E1" w:rsidR="00A542E1" w:rsidP="00A542E1" w:rsidRDefault="00A542E1" w14:paraId="2753F63B" w14:textId="6158443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:rsidTr="00880616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A542E1" w:rsidP="00A542E1" w:rsidRDefault="00A542E1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A542E1" w:rsidR="00A542E1" w:rsidP="00A542E1" w:rsidRDefault="00A542E1" w14:paraId="394AF44D" w14:textId="0B7E8D5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SYC-101</w:t>
            </w:r>
          </w:p>
        </w:tc>
        <w:tc>
          <w:tcPr>
            <w:tcW w:w="5870" w:type="dxa"/>
          </w:tcPr>
          <w:p w:rsidRPr="00A542E1" w:rsidR="00A542E1" w:rsidP="00A542E1" w:rsidRDefault="00A542E1" w14:paraId="0B8B04D1" w14:textId="508D7C1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:rsidRPr="00A542E1" w:rsidR="00A542E1" w:rsidP="00A542E1" w:rsidRDefault="00A542E1" w14:paraId="6F448D68" w14:textId="2C75C19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:rsidTr="00880616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A542E1" w:rsidP="00A542E1" w:rsidRDefault="00A542E1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A542E1" w:rsidR="00A542E1" w:rsidP="00A542E1" w:rsidRDefault="00A542E1" w14:paraId="55DB989F" w14:textId="3DCEC1D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549</w:t>
            </w:r>
          </w:p>
        </w:tc>
        <w:tc>
          <w:tcPr>
            <w:tcW w:w="5870" w:type="dxa"/>
          </w:tcPr>
          <w:p w:rsidRPr="00A542E1" w:rsidR="00A542E1" w:rsidP="00A542E1" w:rsidRDefault="00A542E1" w14:paraId="647AE633" w14:textId="446F4EE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operative Work Experience: Business Administration </w:t>
            </w:r>
          </w:p>
        </w:tc>
        <w:tc>
          <w:tcPr>
            <w:tcW w:w="1313" w:type="dxa"/>
          </w:tcPr>
          <w:p w:rsidRPr="00A542E1" w:rsidR="00A542E1" w:rsidP="00A542E1" w:rsidRDefault="00A542E1" w14:paraId="59DE1595" w14:textId="66B28F9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</w:tbl>
    <w:p w:rsidRPr="00DB0AA6" w:rsidR="00F76AA4" w:rsidP="00605018" w:rsidRDefault="00F76AA4" w14:paraId="6885DCF5" w14:textId="1125A9FA">
      <w:pPr>
        <w:pStyle w:val="Heading10"/>
      </w:pPr>
      <w:r>
        <w:t>Work Experience</w:t>
      </w:r>
    </w:p>
    <w:p w:rsidRPr="00486099" w:rsidR="00157999" w:rsidP="00326B82" w:rsidRDefault="00F76AA4" w14:paraId="3E8E5ADC" w14:textId="1B709E28">
      <w:pPr>
        <w:spacing w:after="0"/>
        <w:ind w:left="72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4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486099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348D3" w:rsidP="00DF2F19" w:rsidRDefault="00C348D3" w14:paraId="11A8C7AF" w14:textId="77777777">
      <w:pPr>
        <w:spacing w:after="0" w:line="240" w:lineRule="auto"/>
      </w:pPr>
      <w:r>
        <w:separator/>
      </w:r>
    </w:p>
  </w:endnote>
  <w:endnote w:type="continuationSeparator" w:id="0">
    <w:p w:rsidR="00C348D3" w:rsidP="00DF2F19" w:rsidRDefault="00C348D3" w14:paraId="3065C12E" w14:textId="77777777">
      <w:pPr>
        <w:spacing w:after="0" w:line="240" w:lineRule="auto"/>
      </w:pPr>
      <w:r>
        <w:continuationSeparator/>
      </w:r>
    </w:p>
  </w:endnote>
  <w:endnote w:type="continuationNotice" w:id="1">
    <w:p w:rsidR="00C348D3" w:rsidRDefault="00C348D3" w14:paraId="7DACE459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65EBD" w:rsidRDefault="00865EBD" w14:paraId="53D9325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348D3" w:rsidP="00DF2F19" w:rsidRDefault="00C348D3" w14:paraId="08098497" w14:textId="77777777">
      <w:pPr>
        <w:spacing w:after="0" w:line="240" w:lineRule="auto"/>
      </w:pPr>
      <w:r>
        <w:separator/>
      </w:r>
    </w:p>
  </w:footnote>
  <w:footnote w:type="continuationSeparator" w:id="0">
    <w:p w:rsidR="00C348D3" w:rsidP="00DF2F19" w:rsidRDefault="00C348D3" w14:paraId="071D1903" w14:textId="77777777">
      <w:pPr>
        <w:spacing w:after="0" w:line="240" w:lineRule="auto"/>
      </w:pPr>
      <w:r>
        <w:continuationSeparator/>
      </w:r>
    </w:p>
  </w:footnote>
  <w:footnote w:type="continuationNotice" w:id="1">
    <w:p w:rsidR="00C348D3" w:rsidRDefault="00C348D3" w14:paraId="1B08F948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65EBD" w:rsidRDefault="00865EBD" w14:paraId="63B7A0F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65EBD" w:rsidRDefault="00865EBD" w14:paraId="3DA31EEB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34D321B5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11F" w:rsidR="000746BB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:rsidRPr="00A54187" w:rsidR="00DF2F19" w:rsidP="00A54187" w:rsidRDefault="00832842" w14:paraId="56A43A97" w14:textId="1F4383F1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29E9A537" w:rsidR="29E9A537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29E9A537" w:rsidR="29E9A537">
      <w:rPr>
        <w:rFonts w:ascii="Gill Sans MT" w:hAnsi="Gill Sans MT" w:cs="Times New Roman"/>
        <w:caps w:val="1"/>
        <w:sz w:val="40"/>
        <w:szCs w:val="40"/>
      </w:rPr>
      <w:t xml:space="preserve"> Map</w:t>
    </w:r>
    <w:r w:rsidRPr="29E9A537" w:rsidR="29E9A537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29E9A537" w:rsidR="29E9A537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B6888"/>
    <w:rsid w:val="000C61A9"/>
    <w:rsid w:val="001212D3"/>
    <w:rsid w:val="00144B9F"/>
    <w:rsid w:val="00157999"/>
    <w:rsid w:val="0017252B"/>
    <w:rsid w:val="0019475E"/>
    <w:rsid w:val="00197394"/>
    <w:rsid w:val="0019796A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6B82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8746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B7387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5EB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77E25"/>
    <w:rsid w:val="0098480A"/>
    <w:rsid w:val="00985BEE"/>
    <w:rsid w:val="009A1B7E"/>
    <w:rsid w:val="009A754C"/>
    <w:rsid w:val="009B3DDC"/>
    <w:rsid w:val="009B6742"/>
    <w:rsid w:val="009B701C"/>
    <w:rsid w:val="009C3D69"/>
    <w:rsid w:val="009C40F0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542E1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348D3"/>
    <w:rsid w:val="00C46AC1"/>
    <w:rsid w:val="00C9219D"/>
    <w:rsid w:val="00CA208C"/>
    <w:rsid w:val="00CA63F5"/>
    <w:rsid w:val="00CA78F7"/>
    <w:rsid w:val="00CD6AD6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1CC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04E3F"/>
    <w:rsid w:val="00F21058"/>
    <w:rsid w:val="00F51AC5"/>
    <w:rsid w:val="00F70EF2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0B23DBE1"/>
    <w:rsid w:val="16EB164B"/>
    <w:rsid w:val="2472B4F7"/>
    <w:rsid w:val="26C1776B"/>
    <w:rsid w:val="29E9A537"/>
    <w:rsid w:val="475E1FD9"/>
    <w:rsid w:val="4792A53F"/>
    <w:rsid w:val="5526E4B7"/>
    <w:rsid w:val="56518AF0"/>
    <w:rsid w:val="56B9CA50"/>
    <w:rsid w:val="570F66BC"/>
    <w:rsid w:val="5BBA3DF2"/>
    <w:rsid w:val="701917D9"/>
    <w:rsid w:val="749C6F66"/>
    <w:rsid w:val="77332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sjc.edu/careereducation/cwe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://msjc.emsicc.com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www.msjc.edu/hub/" TargetMode="External" Id="Ra6f717c1cca04e3a" /><Relationship Type="http://schemas.openxmlformats.org/officeDocument/2006/relationships/hyperlink" Target="https://catalog.msjc.edu/instructional-programs/" TargetMode="External" Id="Re49fcbef8a5c47f3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BUS_MGT_Supervision_AS</dc:title>
  <dc:subject/>
  <dc:creator>Rhonda Nishimoto</dc:creator>
  <keywords/>
  <dc:description/>
  <lastModifiedBy>Meghan Basgall</lastModifiedBy>
  <revision>9</revision>
  <dcterms:created xsi:type="dcterms:W3CDTF">2021-03-01T20:28:00.0000000Z</dcterms:created>
  <dcterms:modified xsi:type="dcterms:W3CDTF">2023-05-05T17:40:13.212150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